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55EE" w:rsidRPr="00C362AC" w:rsidRDefault="003843D7" w:rsidP="0061678E">
      <w:pPr>
        <w:pStyle w:val="NoSpacing"/>
        <w:rPr>
          <w:color w:val="1F497D" w:themeColor="text2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5EB120" wp14:editId="36BE16A8">
                <wp:simplePos x="0" y="0"/>
                <wp:positionH relativeFrom="column">
                  <wp:posOffset>-1</wp:posOffset>
                </wp:positionH>
                <wp:positionV relativeFrom="paragraph">
                  <wp:posOffset>180975</wp:posOffset>
                </wp:positionV>
                <wp:extent cx="7153275" cy="0"/>
                <wp:effectExtent l="0" t="0" r="28575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532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3627C0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4.25pt" to="563.25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" strokecolor="#1f497d [3215]" strokeweight="1pt"/>
            </w:pict>
          </mc:Fallback>
        </mc:AlternateContent>
      </w:r>
      <w:r w:rsidR="0061678E" w:rsidRPr="00C362AC">
        <w:rPr>
          <w:color w:val="1F497D" w:themeColor="text2"/>
          <w:sz w:val="24"/>
        </w:rPr>
        <w:t xml:space="preserve">Career Objective </w:t>
      </w:r>
    </w:p>
    <w:p w:rsidR="0061678E" w:rsidRDefault="00F73B18" w:rsidP="0061678E">
      <w:pPr>
        <w:pStyle w:val="NoSpacing"/>
      </w:pPr>
      <w:r>
        <w:t xml:space="preserve">To be an asset to your organization </w:t>
      </w:r>
      <w:r w:rsidR="00313E48">
        <w:t xml:space="preserve">through the use of </w:t>
      </w:r>
      <w:r>
        <w:t xml:space="preserve">my skills and talents </w:t>
      </w:r>
      <w:r w:rsidR="00313E48">
        <w:t>as</w:t>
      </w:r>
      <w:r>
        <w:t xml:space="preserve"> efficient</w:t>
      </w:r>
      <w:r w:rsidR="00313E48">
        <w:t>ly and</w:t>
      </w:r>
      <w:r w:rsidR="00F323AA">
        <w:t xml:space="preserve"> effective</w:t>
      </w:r>
      <w:r w:rsidR="00313E48">
        <w:t>ly as possible, thereby becoming a</w:t>
      </w:r>
      <w:r w:rsidR="00F323AA">
        <w:t xml:space="preserve"> reliable</w:t>
      </w:r>
      <w:r>
        <w:t xml:space="preserve"> member of staff while</w:t>
      </w:r>
      <w:r w:rsidR="00313E48">
        <w:t>, at the same time learning and challenging</w:t>
      </w:r>
      <w:r>
        <w:t xml:space="preserve"> myself </w:t>
      </w:r>
      <w:r w:rsidR="00313E48">
        <w:t>to become</w:t>
      </w:r>
      <w:r>
        <w:t xml:space="preserve"> a well-rounded individual. </w:t>
      </w:r>
    </w:p>
    <w:p w:rsidR="0061678E" w:rsidRDefault="0061678E" w:rsidP="0061678E">
      <w:pPr>
        <w:pStyle w:val="NoSpacing"/>
      </w:pPr>
    </w:p>
    <w:p w:rsidR="0061678E" w:rsidRPr="00C362AC" w:rsidRDefault="003843D7" w:rsidP="0061678E">
      <w:pPr>
        <w:pStyle w:val="NoSpacing"/>
        <w:rPr>
          <w:color w:val="1F497D" w:themeColor="text2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853A790" wp14:editId="7C5019F9">
                <wp:simplePos x="0" y="0"/>
                <wp:positionH relativeFrom="column">
                  <wp:posOffset>0</wp:posOffset>
                </wp:positionH>
                <wp:positionV relativeFrom="paragraph">
                  <wp:posOffset>189230</wp:posOffset>
                </wp:positionV>
                <wp:extent cx="7153275" cy="0"/>
                <wp:effectExtent l="0" t="0" r="28575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532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1AB7A7" id="Straight Connector 3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4.9pt" to="563.25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" strokecolor="#1f497d [3215]" strokeweight="1pt"/>
            </w:pict>
          </mc:Fallback>
        </mc:AlternateContent>
      </w:r>
      <w:r w:rsidR="0061678E" w:rsidRPr="00C362AC">
        <w:rPr>
          <w:color w:val="1F497D" w:themeColor="text2"/>
          <w:sz w:val="24"/>
        </w:rPr>
        <w:t>Work Experience</w:t>
      </w:r>
    </w:p>
    <w:p w:rsidR="0061678E" w:rsidRDefault="00F27F55" w:rsidP="0061678E">
      <w:pPr>
        <w:pStyle w:val="NoSpacing"/>
      </w:pPr>
      <w:r>
        <w:t>Administrative Assistant/ICT Technical Support</w:t>
      </w:r>
      <w:r w:rsidR="0004729B">
        <w:t xml:space="preserve"> (O.J.T)</w:t>
      </w:r>
      <w:r>
        <w:t xml:space="preserve"> </w:t>
      </w:r>
    </w:p>
    <w:p w:rsidR="00B61471" w:rsidRDefault="00B61471" w:rsidP="0061678E">
      <w:pPr>
        <w:pStyle w:val="NoSpacing"/>
      </w:pPr>
      <w:r w:rsidRPr="000F46BB">
        <w:rPr>
          <w:i/>
        </w:rPr>
        <w:t>San Juan Boys R.C Primary School</w:t>
      </w:r>
      <w:r>
        <w:tab/>
      </w:r>
      <w:r>
        <w:tab/>
      </w:r>
      <w:r>
        <w:tab/>
      </w:r>
      <w:r>
        <w:tab/>
      </w:r>
      <w:r>
        <w:tab/>
        <w:t xml:space="preserve">         </w:t>
      </w:r>
      <w:r>
        <w:tab/>
      </w:r>
      <w:r>
        <w:tab/>
        <w:t xml:space="preserve">       </w:t>
      </w:r>
      <w:r w:rsidR="00B45B4E">
        <w:t xml:space="preserve">     </w:t>
      </w:r>
      <w:r w:rsidR="003843D7">
        <w:tab/>
        <w:t xml:space="preserve">     </w:t>
      </w:r>
      <w:r w:rsidR="00B45B4E">
        <w:t xml:space="preserve"> </w:t>
      </w:r>
      <w:r w:rsidRPr="00B45B4E">
        <w:rPr>
          <w:sz w:val="18"/>
        </w:rPr>
        <w:t>11/2014 – 02/2017</w:t>
      </w:r>
    </w:p>
    <w:p w:rsidR="00B61471" w:rsidRDefault="00B45B4E" w:rsidP="00B45B4E">
      <w:pPr>
        <w:pStyle w:val="NoSpacing"/>
        <w:numPr>
          <w:ilvl w:val="0"/>
          <w:numId w:val="3"/>
        </w:numPr>
      </w:pPr>
      <w:r>
        <w:t>Prepared the relevant docume</w:t>
      </w:r>
      <w:r w:rsidR="00313E48">
        <w:t xml:space="preserve">nts for the students scheduled to write </w:t>
      </w:r>
      <w:r>
        <w:t>the C.A.C and S.E.A Exams.</w:t>
      </w:r>
    </w:p>
    <w:p w:rsidR="00B45B4E" w:rsidRDefault="005C5C6C" w:rsidP="00B45B4E">
      <w:pPr>
        <w:pStyle w:val="NoSpacing"/>
        <w:numPr>
          <w:ilvl w:val="0"/>
          <w:numId w:val="3"/>
        </w:numPr>
      </w:pPr>
      <w:r>
        <w:t>Registered</w:t>
      </w:r>
      <w:r w:rsidR="00B45B4E">
        <w:t xml:space="preserve"> students and assembled their package</w:t>
      </w:r>
      <w:r>
        <w:t>s</w:t>
      </w:r>
      <w:r w:rsidR="00313E48">
        <w:t xml:space="preserve"> to submit to</w:t>
      </w:r>
      <w:r w:rsidR="00B45B4E">
        <w:t xml:space="preserve"> the Ministry of Education.</w:t>
      </w:r>
    </w:p>
    <w:p w:rsidR="00B45B4E" w:rsidRDefault="005C5C6C" w:rsidP="00B45B4E">
      <w:pPr>
        <w:pStyle w:val="NoSpacing"/>
        <w:numPr>
          <w:ilvl w:val="0"/>
          <w:numId w:val="3"/>
        </w:numPr>
      </w:pPr>
      <w:r>
        <w:t xml:space="preserve">Recorded and uploaded </w:t>
      </w:r>
      <w:r w:rsidR="00313E48">
        <w:t>students’</w:t>
      </w:r>
      <w:r w:rsidR="00B45B4E">
        <w:t xml:space="preserve"> score</w:t>
      </w:r>
      <w:r w:rsidR="00313E48">
        <w:t>s</w:t>
      </w:r>
      <w:r w:rsidR="00B45B4E">
        <w:t xml:space="preserve"> to the Ministry’s portal in a timely manner.</w:t>
      </w:r>
    </w:p>
    <w:p w:rsidR="00B45B4E" w:rsidRDefault="00B45B4E" w:rsidP="00B45B4E">
      <w:pPr>
        <w:pStyle w:val="NoSpacing"/>
        <w:numPr>
          <w:ilvl w:val="0"/>
          <w:numId w:val="3"/>
        </w:numPr>
      </w:pPr>
      <w:r>
        <w:t>Assist</w:t>
      </w:r>
      <w:r w:rsidR="005C5C6C">
        <w:t>ed</w:t>
      </w:r>
      <w:r w:rsidR="00313E48">
        <w:t xml:space="preserve"> the Principal</w:t>
      </w:r>
      <w:r>
        <w:t xml:space="preserve"> </w:t>
      </w:r>
      <w:r w:rsidR="005C5C6C">
        <w:t xml:space="preserve">with </w:t>
      </w:r>
      <w:r>
        <w:t>her some of her daily task</w:t>
      </w:r>
      <w:r w:rsidR="005C5C6C">
        <w:t>s and over saw some administrative</w:t>
      </w:r>
      <w:r>
        <w:t xml:space="preserve"> operations.</w:t>
      </w:r>
    </w:p>
    <w:p w:rsidR="00313E48" w:rsidRDefault="00313E48" w:rsidP="00313E48">
      <w:pPr>
        <w:pStyle w:val="ListParagraph"/>
        <w:numPr>
          <w:ilvl w:val="0"/>
          <w:numId w:val="3"/>
        </w:numPr>
      </w:pPr>
      <w:r>
        <w:t>Maintained the schools</w:t>
      </w:r>
      <w:r w:rsidRPr="00313E48">
        <w:t xml:space="preserve"> </w:t>
      </w:r>
      <w:r>
        <w:t>computers, laptops and printers and ensured its effective functioning.</w:t>
      </w:r>
    </w:p>
    <w:p w:rsidR="0061678E" w:rsidRDefault="005C5C6C" w:rsidP="0061678E">
      <w:pPr>
        <w:pStyle w:val="ListParagraph"/>
        <w:numPr>
          <w:ilvl w:val="0"/>
          <w:numId w:val="3"/>
        </w:numPr>
      </w:pPr>
      <w:r>
        <w:t>Substituted for the B.O.A while on</w:t>
      </w:r>
      <w:r w:rsidR="00B45B4E">
        <w:t xml:space="preserve"> vacation and maternity leave.</w:t>
      </w:r>
    </w:p>
    <w:p w:rsidR="00B45B4E" w:rsidRPr="000F46BB" w:rsidRDefault="00B45B4E" w:rsidP="0061678E">
      <w:pPr>
        <w:pStyle w:val="NoSpacing"/>
      </w:pPr>
      <w:r w:rsidRPr="000F46BB">
        <w:t xml:space="preserve">Systems/Network Administrator </w:t>
      </w:r>
    </w:p>
    <w:p w:rsidR="00B45B4E" w:rsidRDefault="00B45B4E" w:rsidP="0061678E">
      <w:pPr>
        <w:pStyle w:val="NoSpacing"/>
        <w:rPr>
          <w:sz w:val="18"/>
        </w:rPr>
      </w:pPr>
      <w:r w:rsidRPr="000F46BB">
        <w:rPr>
          <w:i/>
        </w:rPr>
        <w:t xml:space="preserve">International Cargo Services </w:t>
      </w:r>
      <w:r w:rsidR="000F46BB" w:rsidRPr="000F46BB">
        <w:rPr>
          <w:i/>
        </w:rPr>
        <w:t>Ltd.</w:t>
      </w:r>
      <w:r w:rsidR="000F46BB">
        <w:tab/>
      </w:r>
      <w:r w:rsidR="000F46BB">
        <w:tab/>
      </w:r>
      <w:r w:rsidR="000F46BB">
        <w:tab/>
      </w:r>
      <w:r w:rsidR="000F46BB">
        <w:tab/>
      </w:r>
      <w:r w:rsidR="000F46BB">
        <w:tab/>
      </w:r>
      <w:r w:rsidR="000F46BB">
        <w:tab/>
      </w:r>
      <w:r w:rsidR="000F46BB">
        <w:tab/>
        <w:t xml:space="preserve">            </w:t>
      </w:r>
      <w:r w:rsidR="003843D7">
        <w:tab/>
        <w:t xml:space="preserve">     </w:t>
      </w:r>
      <w:r w:rsidR="000F46BB">
        <w:t xml:space="preserve"> </w:t>
      </w:r>
      <w:r w:rsidR="00C551EA">
        <w:rPr>
          <w:sz w:val="18"/>
        </w:rPr>
        <w:t>01/2013 – 10</w:t>
      </w:r>
      <w:r w:rsidR="00CA48B6">
        <w:rPr>
          <w:sz w:val="18"/>
        </w:rPr>
        <w:t>/2014</w:t>
      </w:r>
    </w:p>
    <w:p w:rsidR="00B45B4E" w:rsidRDefault="005C5C6C" w:rsidP="00B45B4E">
      <w:pPr>
        <w:pStyle w:val="NoSpacing"/>
        <w:numPr>
          <w:ilvl w:val="0"/>
          <w:numId w:val="4"/>
        </w:numPr>
      </w:pPr>
      <w:r>
        <w:t>Maintained</w:t>
      </w:r>
      <w:r w:rsidR="00B45B4E">
        <w:t xml:space="preserve"> the company’s network of computers, laptops and printer</w:t>
      </w:r>
      <w:r>
        <w:t>s.</w:t>
      </w:r>
    </w:p>
    <w:p w:rsidR="000F46BB" w:rsidRDefault="005C5C6C" w:rsidP="00B45B4E">
      <w:pPr>
        <w:pStyle w:val="NoSpacing"/>
        <w:numPr>
          <w:ilvl w:val="0"/>
          <w:numId w:val="4"/>
        </w:numPr>
      </w:pPr>
      <w:r>
        <w:t>Ensured</w:t>
      </w:r>
      <w:r w:rsidR="000F46BB">
        <w:t xml:space="preserve"> that all software was update</w:t>
      </w:r>
      <w:r>
        <w:t>d and functioning effectively</w:t>
      </w:r>
      <w:r w:rsidR="000F46BB">
        <w:t>.</w:t>
      </w:r>
    </w:p>
    <w:p w:rsidR="000F46BB" w:rsidRDefault="000F46BB" w:rsidP="00B45B4E">
      <w:pPr>
        <w:pStyle w:val="NoSpacing"/>
        <w:numPr>
          <w:ilvl w:val="0"/>
          <w:numId w:val="4"/>
        </w:numPr>
      </w:pPr>
      <w:r>
        <w:t xml:space="preserve">Sourced new programs to help with efficiency of daily business operations. </w:t>
      </w:r>
    </w:p>
    <w:p w:rsidR="003D73A0" w:rsidRDefault="00AD3385" w:rsidP="00B45B4E">
      <w:pPr>
        <w:pStyle w:val="NoSpacing"/>
        <w:numPr>
          <w:ilvl w:val="0"/>
          <w:numId w:val="4"/>
        </w:numPr>
      </w:pPr>
      <w:r>
        <w:t>Made contact with</w:t>
      </w:r>
      <w:r w:rsidR="003D73A0">
        <w:t xml:space="preserve"> vendors and customers ensuring timely and safe delivery of shipments</w:t>
      </w:r>
      <w:r>
        <w:t>.</w:t>
      </w:r>
      <w:r w:rsidR="003D73A0">
        <w:t xml:space="preserve"> </w:t>
      </w:r>
    </w:p>
    <w:p w:rsidR="000F46BB" w:rsidRDefault="005C5C6C" w:rsidP="00B45B4E">
      <w:pPr>
        <w:pStyle w:val="NoSpacing"/>
        <w:numPr>
          <w:ilvl w:val="0"/>
          <w:numId w:val="4"/>
        </w:numPr>
      </w:pPr>
      <w:r>
        <w:t>Kept</w:t>
      </w:r>
      <w:r w:rsidR="000F46BB">
        <w:t xml:space="preserve"> record</w:t>
      </w:r>
      <w:r>
        <w:t>s of stock and replenished</w:t>
      </w:r>
      <w:r w:rsidR="000F46BB">
        <w:t xml:space="preserve"> when needed.</w:t>
      </w:r>
    </w:p>
    <w:p w:rsidR="000F46BB" w:rsidRDefault="000F46BB" w:rsidP="00B45B4E">
      <w:pPr>
        <w:pStyle w:val="NoSpacing"/>
        <w:numPr>
          <w:ilvl w:val="0"/>
          <w:numId w:val="4"/>
        </w:numPr>
      </w:pPr>
      <w:r>
        <w:t>Data entry for company’s accounts and client records.</w:t>
      </w:r>
    </w:p>
    <w:p w:rsidR="00F323AA" w:rsidRDefault="00F323AA" w:rsidP="00F323AA">
      <w:pPr>
        <w:pStyle w:val="NoSpacing"/>
      </w:pPr>
    </w:p>
    <w:p w:rsidR="00F323AA" w:rsidRDefault="00C362AC" w:rsidP="00F323AA">
      <w:pPr>
        <w:pStyle w:val="NoSpacing"/>
      </w:pPr>
      <w:r>
        <w:t>Data Entry Clerk</w:t>
      </w:r>
      <w:r w:rsidR="00F323AA">
        <w:t xml:space="preserve"> </w:t>
      </w:r>
    </w:p>
    <w:p w:rsidR="00F323AA" w:rsidRDefault="00F323AA" w:rsidP="00F323AA">
      <w:pPr>
        <w:pStyle w:val="NoSpacing"/>
      </w:pPr>
      <w:r>
        <w:rPr>
          <w:i/>
        </w:rPr>
        <w:t>Christian Booksellers</w:t>
      </w:r>
      <w:r w:rsidR="00C67B17">
        <w:tab/>
      </w:r>
      <w:r w:rsidR="00C67B17">
        <w:tab/>
      </w:r>
      <w:r w:rsidR="00C67B17">
        <w:tab/>
      </w:r>
      <w:r w:rsidR="00C67B17">
        <w:tab/>
      </w:r>
      <w:r w:rsidR="00C67B17">
        <w:tab/>
      </w:r>
      <w:r w:rsidR="00C67B17">
        <w:tab/>
      </w:r>
      <w:r w:rsidR="00C67B17">
        <w:tab/>
      </w:r>
      <w:r w:rsidR="00C67B17">
        <w:tab/>
      </w:r>
      <w:r w:rsidR="00C67B17">
        <w:tab/>
        <w:t xml:space="preserve">           </w:t>
      </w:r>
      <w:r w:rsidR="003843D7">
        <w:tab/>
        <w:t xml:space="preserve">    </w:t>
      </w:r>
      <w:r w:rsidR="00C67B17">
        <w:t xml:space="preserve">  </w:t>
      </w:r>
      <w:r w:rsidR="00892E0F">
        <w:rPr>
          <w:sz w:val="18"/>
        </w:rPr>
        <w:t>02/2012 – 1</w:t>
      </w:r>
      <w:r w:rsidR="00C67B17">
        <w:rPr>
          <w:sz w:val="18"/>
        </w:rPr>
        <w:t xml:space="preserve">2/2012 </w:t>
      </w:r>
    </w:p>
    <w:p w:rsidR="00C67B17" w:rsidRDefault="005C5C6C" w:rsidP="00C67B17">
      <w:pPr>
        <w:pStyle w:val="NoSpacing"/>
        <w:numPr>
          <w:ilvl w:val="0"/>
          <w:numId w:val="6"/>
        </w:numPr>
      </w:pPr>
      <w:r>
        <w:t>Entered</w:t>
      </w:r>
      <w:r w:rsidR="00C67B17">
        <w:t xml:space="preserve"> the </w:t>
      </w:r>
      <w:proofErr w:type="spellStart"/>
      <w:r w:rsidR="00C67B17">
        <w:t>linx</w:t>
      </w:r>
      <w:proofErr w:type="spellEnd"/>
      <w:r w:rsidR="00C67B17">
        <w:t xml:space="preserve"> and credit card receipt data into a database for account purposes.</w:t>
      </w:r>
    </w:p>
    <w:p w:rsidR="00C67B17" w:rsidRDefault="005C5C6C" w:rsidP="00C67B17">
      <w:pPr>
        <w:pStyle w:val="NoSpacing"/>
        <w:numPr>
          <w:ilvl w:val="0"/>
          <w:numId w:val="6"/>
        </w:numPr>
      </w:pPr>
      <w:r>
        <w:t>Coordinated</w:t>
      </w:r>
      <w:r w:rsidR="00C67B17">
        <w:t xml:space="preserve"> the delivery of book shipments.</w:t>
      </w:r>
    </w:p>
    <w:p w:rsidR="00C67B17" w:rsidRDefault="005C5C6C" w:rsidP="00C67B17">
      <w:pPr>
        <w:pStyle w:val="NoSpacing"/>
        <w:numPr>
          <w:ilvl w:val="0"/>
          <w:numId w:val="6"/>
        </w:numPr>
      </w:pPr>
      <w:r>
        <w:t>Entered</w:t>
      </w:r>
      <w:r w:rsidR="00C67B17">
        <w:t xml:space="preserve"> items into the point of sale system.</w:t>
      </w:r>
    </w:p>
    <w:p w:rsidR="00C67B17" w:rsidRDefault="005C5C6C" w:rsidP="00C67B17">
      <w:pPr>
        <w:pStyle w:val="NoSpacing"/>
        <w:numPr>
          <w:ilvl w:val="0"/>
          <w:numId w:val="6"/>
        </w:numPr>
      </w:pPr>
      <w:r>
        <w:t>Tallied the end of days</w:t>
      </w:r>
      <w:r w:rsidR="00C67B17">
        <w:t xml:space="preserve"> sales against the point of sales read out.</w:t>
      </w:r>
    </w:p>
    <w:p w:rsidR="00C67B17" w:rsidRPr="00C67B17" w:rsidRDefault="00313E48" w:rsidP="00C67B17">
      <w:pPr>
        <w:pStyle w:val="NoSpacing"/>
        <w:numPr>
          <w:ilvl w:val="0"/>
          <w:numId w:val="6"/>
        </w:numPr>
      </w:pPr>
      <w:r>
        <w:t>Assisted customers with identified</w:t>
      </w:r>
      <w:r w:rsidR="00C67B17">
        <w:t xml:space="preserve"> needs.</w:t>
      </w:r>
    </w:p>
    <w:p w:rsidR="0061678E" w:rsidRDefault="0061678E" w:rsidP="0061678E">
      <w:pPr>
        <w:pStyle w:val="NoSpacing"/>
      </w:pPr>
    </w:p>
    <w:p w:rsidR="0061678E" w:rsidRPr="00C362AC" w:rsidRDefault="0061678E" w:rsidP="0061678E">
      <w:pPr>
        <w:pStyle w:val="NoSpacing"/>
        <w:rPr>
          <w:color w:val="1F497D" w:themeColor="text2"/>
          <w:sz w:val="24"/>
        </w:rPr>
      </w:pPr>
      <w:r w:rsidRPr="00C362AC">
        <w:rPr>
          <w:noProof/>
          <w:color w:val="1F497D" w:themeColor="text2"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1D1B12" wp14:editId="1BA46BCA">
                <wp:simplePos x="0" y="0"/>
                <wp:positionH relativeFrom="column">
                  <wp:posOffset>0</wp:posOffset>
                </wp:positionH>
                <wp:positionV relativeFrom="paragraph">
                  <wp:posOffset>168910</wp:posOffset>
                </wp:positionV>
                <wp:extent cx="7153275" cy="0"/>
                <wp:effectExtent l="0" t="0" r="28575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5327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B9F7D4E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3pt" to="563.2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" strokecolor="#1f497d [3215]" strokeweight="1pt"/>
            </w:pict>
          </mc:Fallback>
        </mc:AlternateContent>
      </w:r>
      <w:r w:rsidRPr="00C362AC">
        <w:rPr>
          <w:color w:val="1F497D" w:themeColor="text2"/>
          <w:sz w:val="24"/>
        </w:rPr>
        <w:t>Education</w:t>
      </w:r>
    </w:p>
    <w:p w:rsidR="00B61471" w:rsidRDefault="00B61471" w:rsidP="00B61471">
      <w:pPr>
        <w:pStyle w:val="NoSpacing"/>
        <w:numPr>
          <w:ilvl w:val="0"/>
          <w:numId w:val="2"/>
        </w:numPr>
      </w:pPr>
      <w:r>
        <w:t xml:space="preserve">Bachelor of Science: Computer Science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4729B">
        <w:tab/>
      </w:r>
      <w:r>
        <w:t>Currently</w:t>
      </w:r>
    </w:p>
    <w:p w:rsidR="0061678E" w:rsidRDefault="00B61471" w:rsidP="0061678E">
      <w:pPr>
        <w:pStyle w:val="NoSpacing"/>
      </w:pPr>
      <w:r>
        <w:t xml:space="preserve">The University of Hertfordshire </w:t>
      </w:r>
      <w:r w:rsidRPr="00B61471">
        <w:rPr>
          <w:i/>
        </w:rPr>
        <w:t>(through CTS College)</w:t>
      </w:r>
      <w:r>
        <w:t xml:space="preserve"> </w:t>
      </w:r>
    </w:p>
    <w:p w:rsidR="00B61471" w:rsidRDefault="00B61471" w:rsidP="0061678E">
      <w:pPr>
        <w:pStyle w:val="NoSpacing"/>
        <w:rPr>
          <w:i/>
        </w:rPr>
      </w:pPr>
      <w:r>
        <w:rPr>
          <w:i/>
        </w:rPr>
        <w:t xml:space="preserve">Completed semester A and currently in semester B of the final year of the program. </w:t>
      </w:r>
    </w:p>
    <w:p w:rsidR="006834F9" w:rsidRDefault="006834F9" w:rsidP="0061678E">
      <w:pPr>
        <w:pStyle w:val="NoSpacing"/>
      </w:pPr>
    </w:p>
    <w:p w:rsidR="006834F9" w:rsidRDefault="006834F9" w:rsidP="006834F9">
      <w:pPr>
        <w:pStyle w:val="NoSpacing"/>
        <w:numPr>
          <w:ilvl w:val="0"/>
          <w:numId w:val="2"/>
        </w:numPr>
      </w:pPr>
      <w:r>
        <w:t>ABMA Education</w:t>
      </w:r>
      <w:r w:rsidR="00F73B18">
        <w:t xml:space="preserve"> (UK)</w:t>
      </w:r>
    </w:p>
    <w:p w:rsidR="00F73B18" w:rsidRDefault="006834F9" w:rsidP="00C67B17">
      <w:pPr>
        <w:pStyle w:val="NoSpacing"/>
        <w:ind w:left="360"/>
      </w:pPr>
      <w:r>
        <w:t>Level 6 Diploma in Computing and Information Systems</w:t>
      </w:r>
      <w:r w:rsidR="00F73B18">
        <w:tab/>
      </w:r>
      <w:r w:rsidR="00F73B18">
        <w:tab/>
      </w:r>
      <w:r w:rsidR="00F73B18">
        <w:tab/>
      </w:r>
      <w:r w:rsidR="00F73B18">
        <w:tab/>
      </w:r>
      <w:r w:rsidR="00F73B18">
        <w:tab/>
      </w:r>
    </w:p>
    <w:p w:rsidR="00C67B17" w:rsidRDefault="00C67B17" w:rsidP="00C362AC">
      <w:pPr>
        <w:pStyle w:val="NoSpacing"/>
      </w:pPr>
    </w:p>
    <w:p w:rsidR="00F73B18" w:rsidRDefault="00F73B18" w:rsidP="00F73B18">
      <w:pPr>
        <w:pStyle w:val="NoSpacing"/>
        <w:numPr>
          <w:ilvl w:val="0"/>
          <w:numId w:val="2"/>
        </w:numPr>
      </w:pPr>
      <w:r>
        <w:t>ABMA Education (UK)</w:t>
      </w:r>
    </w:p>
    <w:p w:rsidR="00F73B18" w:rsidRDefault="00F73B18" w:rsidP="00F73B18">
      <w:pPr>
        <w:pStyle w:val="NoSpacing"/>
        <w:ind w:left="360"/>
      </w:pPr>
      <w:r>
        <w:t>Level 5 Diploma in Computing and Information System</w:t>
      </w:r>
      <w:r w:rsidR="00DC6811">
        <w:t>s</w:t>
      </w:r>
      <w:r>
        <w:tab/>
      </w:r>
      <w:r>
        <w:tab/>
      </w:r>
      <w:r>
        <w:tab/>
      </w:r>
      <w:r>
        <w:tab/>
      </w:r>
      <w:r>
        <w:tab/>
      </w:r>
    </w:p>
    <w:p w:rsidR="00F73B18" w:rsidRDefault="00F73B18" w:rsidP="00F73B18">
      <w:pPr>
        <w:pStyle w:val="NoSpacing"/>
      </w:pPr>
    </w:p>
    <w:p w:rsidR="00F73B18" w:rsidRDefault="00F73B18" w:rsidP="00F73B18">
      <w:pPr>
        <w:pStyle w:val="NoSpacing"/>
        <w:numPr>
          <w:ilvl w:val="0"/>
          <w:numId w:val="2"/>
        </w:numPr>
      </w:pPr>
      <w:r>
        <w:t xml:space="preserve">Caribbean Examination Council </w:t>
      </w:r>
      <w:r w:rsidR="00C362AC">
        <w:t>(C.X.C O Levels)</w:t>
      </w:r>
    </w:p>
    <w:p w:rsidR="00F73B18" w:rsidRDefault="00F73B18" w:rsidP="00F73B18">
      <w:pPr>
        <w:pStyle w:val="NoSpacing"/>
        <w:ind w:left="360"/>
      </w:pPr>
      <w:r>
        <w:t>Mathematics</w:t>
      </w:r>
      <w:r w:rsidR="00C67B17">
        <w:t xml:space="preserve"> -</w:t>
      </w:r>
      <w:r>
        <w:t xml:space="preserve"> II</w:t>
      </w:r>
      <w:r>
        <w:tab/>
      </w:r>
      <w:r>
        <w:tab/>
      </w:r>
      <w:r>
        <w:tab/>
        <w:t>English</w:t>
      </w:r>
      <w:r w:rsidR="00C67B17">
        <w:t xml:space="preserve"> -</w:t>
      </w:r>
      <w:r>
        <w:t xml:space="preserve"> II</w:t>
      </w:r>
      <w:r>
        <w:tab/>
      </w:r>
      <w:r>
        <w:tab/>
      </w:r>
      <w:r>
        <w:tab/>
      </w:r>
      <w:r w:rsidR="00C67B17">
        <w:tab/>
      </w:r>
      <w:r w:rsidR="00C362AC">
        <w:t>Information Technology</w:t>
      </w:r>
      <w:r w:rsidR="00C67B17">
        <w:t xml:space="preserve"> -</w:t>
      </w:r>
      <w:r>
        <w:t xml:space="preserve"> </w:t>
      </w:r>
      <w:r w:rsidR="00C362AC">
        <w:t>I</w:t>
      </w:r>
      <w:r>
        <w:t>II</w:t>
      </w:r>
    </w:p>
    <w:p w:rsidR="00C362AC" w:rsidRDefault="00F73B18" w:rsidP="00C362AC">
      <w:pPr>
        <w:pStyle w:val="NoSpacing"/>
        <w:ind w:left="360"/>
        <w:sectPr w:rsidR="00C362AC" w:rsidSect="003843D7">
          <w:headerReference w:type="default" r:id="rId8"/>
          <w:pgSz w:w="12240" w:h="15840"/>
          <w:pgMar w:top="1530" w:right="1440" w:bottom="360" w:left="450" w:header="144" w:footer="720" w:gutter="0"/>
          <w:cols w:space="720"/>
          <w:docGrid w:linePitch="360"/>
        </w:sectPr>
      </w:pPr>
      <w:r>
        <w:t>Principles of Business</w:t>
      </w:r>
      <w:r w:rsidR="00C67B17">
        <w:t xml:space="preserve"> -</w:t>
      </w:r>
      <w:r w:rsidR="00C362AC">
        <w:t xml:space="preserve"> II</w:t>
      </w:r>
      <w:r w:rsidR="00C362AC">
        <w:tab/>
      </w:r>
      <w:r>
        <w:tab/>
        <w:t>Social-Studies</w:t>
      </w:r>
      <w:r w:rsidR="00C67B17">
        <w:t xml:space="preserve"> -</w:t>
      </w:r>
      <w:r>
        <w:t xml:space="preserve"> III</w:t>
      </w:r>
    </w:p>
    <w:p w:rsidR="00C362AC" w:rsidRDefault="00C362AC" w:rsidP="00C362AC">
      <w:pPr>
        <w:pStyle w:val="NoSpacing"/>
        <w:numPr>
          <w:ilvl w:val="0"/>
          <w:numId w:val="5"/>
        </w:numPr>
      </w:pPr>
      <w:r>
        <w:lastRenderedPageBreak/>
        <w:t xml:space="preserve">CTS School of Business and Computer Science Ltd. </w:t>
      </w:r>
      <w:r>
        <w:tab/>
      </w:r>
      <w:r>
        <w:tab/>
      </w:r>
      <w:r>
        <w:tab/>
      </w:r>
      <w:r>
        <w:tab/>
        <w:t xml:space="preserve">              Presently</w:t>
      </w:r>
    </w:p>
    <w:p w:rsidR="00C362AC" w:rsidRDefault="00C362AC" w:rsidP="00C362AC">
      <w:pPr>
        <w:pStyle w:val="NoSpacing"/>
        <w:numPr>
          <w:ilvl w:val="0"/>
          <w:numId w:val="5"/>
        </w:numPr>
      </w:pPr>
      <w:r w:rsidRPr="00B61471">
        <w:t>St. Mary’s Colleg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009-2010</w:t>
      </w:r>
    </w:p>
    <w:p w:rsidR="00C362AC" w:rsidRDefault="00C362AC" w:rsidP="00C362AC">
      <w:pPr>
        <w:pStyle w:val="NoSpacing"/>
        <w:numPr>
          <w:ilvl w:val="0"/>
          <w:numId w:val="5"/>
        </w:numPr>
      </w:pPr>
      <w:r>
        <w:t xml:space="preserve">Belmont Boys’ R.C Secondary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2004-2009</w:t>
      </w:r>
    </w:p>
    <w:p w:rsidR="00C362AC" w:rsidRDefault="00C362AC" w:rsidP="00C362AC">
      <w:pPr>
        <w:pStyle w:val="NoSpacing"/>
        <w:ind w:left="720"/>
      </w:pPr>
    </w:p>
    <w:p w:rsidR="00C362AC" w:rsidRDefault="00C362AC" w:rsidP="00C362AC">
      <w:pPr>
        <w:pStyle w:val="NoSpacing"/>
        <w:ind w:left="720"/>
      </w:pPr>
    </w:p>
    <w:p w:rsidR="00C362AC" w:rsidRPr="00C362AC" w:rsidRDefault="00C362AC" w:rsidP="00C362AC">
      <w:pPr>
        <w:pStyle w:val="NoSpacing"/>
        <w:rPr>
          <w:color w:val="1F497D" w:themeColor="text2"/>
          <w:sz w:val="24"/>
        </w:rPr>
      </w:pPr>
      <w:r w:rsidRPr="00C362AC">
        <w:rPr>
          <w:noProof/>
          <w:color w:val="1F497D" w:themeColor="text2"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D66C9AA" wp14:editId="0B535202">
                <wp:simplePos x="0" y="0"/>
                <wp:positionH relativeFrom="column">
                  <wp:posOffset>0</wp:posOffset>
                </wp:positionH>
                <wp:positionV relativeFrom="paragraph">
                  <wp:posOffset>173355</wp:posOffset>
                </wp:positionV>
                <wp:extent cx="7181850" cy="0"/>
                <wp:effectExtent l="0" t="0" r="1905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81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1C0113" id="Straight Connector 8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3.65pt" to="565.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" strokecolor="#1f497d [3215]" strokeweight="1pt"/>
            </w:pict>
          </mc:Fallback>
        </mc:AlternateContent>
      </w:r>
      <w:r w:rsidRPr="00C362AC">
        <w:rPr>
          <w:color w:val="1F497D" w:themeColor="text2"/>
          <w:sz w:val="24"/>
        </w:rPr>
        <w:t>Information Technology Certificates</w:t>
      </w:r>
    </w:p>
    <w:p w:rsidR="00C362AC" w:rsidRPr="00DB279C" w:rsidRDefault="00C362AC" w:rsidP="00C362AC">
      <w:pPr>
        <w:pStyle w:val="NoSpacing"/>
        <w:rPr>
          <w:i/>
          <w:color w:val="000000" w:themeColor="text1"/>
          <w:u w:val="single"/>
        </w:rPr>
      </w:pPr>
      <w:r>
        <w:rPr>
          <w:color w:val="000000" w:themeColor="text1"/>
        </w:rPr>
        <w:t>Cisco Certified Network Associate</w:t>
      </w:r>
      <w:r>
        <w:rPr>
          <w:color w:val="000000" w:themeColor="text1"/>
        </w:rPr>
        <w:tab/>
        <w:t>2016</w:t>
      </w:r>
      <w:r>
        <w:rPr>
          <w:color w:val="000000" w:themeColor="text1"/>
        </w:rPr>
        <w:tab/>
      </w:r>
      <w:r w:rsidRPr="00DB279C">
        <w:rPr>
          <w:color w:val="000000" w:themeColor="text1"/>
          <w:sz w:val="18"/>
        </w:rPr>
        <w:t>*</w:t>
      </w:r>
      <w:r w:rsidRPr="00DB279C">
        <w:rPr>
          <w:i/>
          <w:color w:val="000000" w:themeColor="text1"/>
          <w:sz w:val="18"/>
        </w:rPr>
        <w:t>Certification date set for 30</w:t>
      </w:r>
      <w:r w:rsidRPr="00DB279C">
        <w:rPr>
          <w:i/>
          <w:color w:val="000000" w:themeColor="text1"/>
          <w:sz w:val="18"/>
          <w:vertAlign w:val="superscript"/>
        </w:rPr>
        <w:t>th</w:t>
      </w:r>
      <w:r w:rsidRPr="00DB279C">
        <w:rPr>
          <w:i/>
          <w:color w:val="000000" w:themeColor="text1"/>
          <w:sz w:val="18"/>
        </w:rPr>
        <w:t xml:space="preserve"> March, 2017</w:t>
      </w:r>
    </w:p>
    <w:p w:rsidR="00C362AC" w:rsidRDefault="00C362AC" w:rsidP="00C362AC">
      <w:pPr>
        <w:pStyle w:val="NoSpacing"/>
        <w:rPr>
          <w:color w:val="000000" w:themeColor="text1"/>
        </w:rPr>
      </w:pPr>
      <w:r>
        <w:rPr>
          <w:color w:val="000000" w:themeColor="text1"/>
        </w:rPr>
        <w:t>CompTIA Network+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2015</w:t>
      </w:r>
    </w:p>
    <w:p w:rsidR="00C362AC" w:rsidRDefault="00C362AC" w:rsidP="00C362AC">
      <w:pPr>
        <w:pStyle w:val="NoSpacing"/>
        <w:rPr>
          <w:color w:val="000000" w:themeColor="text1"/>
        </w:rPr>
      </w:pPr>
      <w:r>
        <w:rPr>
          <w:color w:val="000000" w:themeColor="text1"/>
        </w:rPr>
        <w:t>CompTIA A+</w:t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  <w:t>2014</w:t>
      </w:r>
    </w:p>
    <w:p w:rsidR="00C362AC" w:rsidRPr="00DB279C" w:rsidRDefault="00C362AC" w:rsidP="00C362AC">
      <w:pPr>
        <w:pStyle w:val="NoSpacing"/>
        <w:rPr>
          <w:color w:val="000000" w:themeColor="text1"/>
        </w:rPr>
      </w:pPr>
    </w:p>
    <w:p w:rsidR="00C362AC" w:rsidRDefault="00C362AC" w:rsidP="00C362AC">
      <w:pPr>
        <w:pStyle w:val="NoSpacing"/>
        <w:rPr>
          <w:color w:val="1F497D" w:themeColor="text2"/>
        </w:rPr>
      </w:pPr>
    </w:p>
    <w:p w:rsidR="00C362AC" w:rsidRPr="00C362AC" w:rsidRDefault="00C362AC" w:rsidP="00C362AC">
      <w:pPr>
        <w:pStyle w:val="NoSpacing"/>
        <w:rPr>
          <w:color w:val="1F497D" w:themeColor="text2"/>
          <w:sz w:val="24"/>
        </w:rPr>
      </w:pPr>
      <w:r w:rsidRPr="00C362AC">
        <w:rPr>
          <w:noProof/>
          <w:color w:val="1F497D" w:themeColor="text2"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67DC2A3" wp14:editId="71A0AB9F">
                <wp:simplePos x="0" y="0"/>
                <wp:positionH relativeFrom="column">
                  <wp:posOffset>0</wp:posOffset>
                </wp:positionH>
                <wp:positionV relativeFrom="paragraph">
                  <wp:posOffset>172720</wp:posOffset>
                </wp:positionV>
                <wp:extent cx="7181850" cy="0"/>
                <wp:effectExtent l="0" t="0" r="19050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81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01056D" id="Straight Connector 5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3.6pt" to="565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" strokecolor="#1f497d [3215]" strokeweight="1pt"/>
            </w:pict>
          </mc:Fallback>
        </mc:AlternateContent>
      </w:r>
      <w:r w:rsidRPr="00C362AC">
        <w:rPr>
          <w:color w:val="1F497D" w:themeColor="text2"/>
          <w:sz w:val="24"/>
        </w:rPr>
        <w:t>Skills</w:t>
      </w:r>
    </w:p>
    <w:p w:rsidR="00C362AC" w:rsidRDefault="00C362AC" w:rsidP="00C362AC">
      <w:pPr>
        <w:pStyle w:val="NoSpacing"/>
        <w:numPr>
          <w:ilvl w:val="0"/>
          <w:numId w:val="1"/>
        </w:numPr>
      </w:pPr>
      <w:r>
        <w:t>Leadership</w:t>
      </w:r>
      <w:r>
        <w:tab/>
      </w:r>
      <w:r>
        <w:tab/>
      </w:r>
      <w:r>
        <w:tab/>
      </w:r>
      <w:r>
        <w:tab/>
        <w:t>Graphic Design</w:t>
      </w:r>
    </w:p>
    <w:p w:rsidR="00C362AC" w:rsidRDefault="00C362AC" w:rsidP="00C362AC">
      <w:pPr>
        <w:pStyle w:val="NoSpacing"/>
        <w:numPr>
          <w:ilvl w:val="0"/>
          <w:numId w:val="1"/>
        </w:numPr>
      </w:pPr>
      <w:r>
        <w:t>Interpersonal</w:t>
      </w:r>
      <w:r>
        <w:tab/>
      </w:r>
      <w:r>
        <w:tab/>
      </w:r>
      <w:r>
        <w:tab/>
        <w:t>Web site and mobile application prototype development</w:t>
      </w:r>
    </w:p>
    <w:p w:rsidR="00C362AC" w:rsidRDefault="00C362AC" w:rsidP="00C362AC">
      <w:pPr>
        <w:pStyle w:val="NoSpacing"/>
        <w:numPr>
          <w:ilvl w:val="0"/>
          <w:numId w:val="1"/>
        </w:numPr>
      </w:pPr>
      <w:r>
        <w:t>Public Speaking</w:t>
      </w:r>
      <w:r>
        <w:tab/>
      </w:r>
      <w:r>
        <w:tab/>
      </w:r>
      <w:r>
        <w:tab/>
        <w:t>PC/Laptop and Cell phone repairs</w:t>
      </w:r>
    </w:p>
    <w:p w:rsidR="00C362AC" w:rsidRDefault="00C362AC" w:rsidP="00C362AC">
      <w:pPr>
        <w:pStyle w:val="NoSpacing"/>
      </w:pPr>
    </w:p>
    <w:p w:rsidR="00C362AC" w:rsidRDefault="00C362AC" w:rsidP="00C362AC">
      <w:pPr>
        <w:pStyle w:val="NoSpacing"/>
      </w:pPr>
      <w:bookmarkStart w:id="0" w:name="_GoBack"/>
      <w:bookmarkEnd w:id="0"/>
    </w:p>
    <w:p w:rsidR="00C362AC" w:rsidRPr="00C67B17" w:rsidRDefault="00C362AC" w:rsidP="00C362AC">
      <w:pPr>
        <w:pStyle w:val="NoSpacing"/>
        <w:rPr>
          <w:color w:val="1F497D" w:themeColor="text2"/>
        </w:rPr>
      </w:pPr>
      <w:r w:rsidRPr="00C362AC">
        <w:rPr>
          <w:noProof/>
          <w:color w:val="1F497D" w:themeColor="text2"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E4ECBF" wp14:editId="585B2A23">
                <wp:simplePos x="0" y="0"/>
                <wp:positionH relativeFrom="column">
                  <wp:posOffset>0</wp:posOffset>
                </wp:positionH>
                <wp:positionV relativeFrom="paragraph">
                  <wp:posOffset>172720</wp:posOffset>
                </wp:positionV>
                <wp:extent cx="7181850" cy="0"/>
                <wp:effectExtent l="0" t="0" r="1905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8185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5D54FA" id="Straight Connector 6" o:spid="_x0000_s1026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3.6pt" to="565.5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" strokecolor="#1f497d [3215]" strokeweight="1pt"/>
            </w:pict>
          </mc:Fallback>
        </mc:AlternateContent>
      </w:r>
      <w:r w:rsidRPr="00C362AC">
        <w:rPr>
          <w:color w:val="1F497D" w:themeColor="text2"/>
          <w:sz w:val="24"/>
        </w:rPr>
        <w:t>References</w:t>
      </w:r>
      <w:r w:rsidRPr="00C67B17">
        <w:rPr>
          <w:color w:val="1F497D" w:themeColor="text2"/>
        </w:rPr>
        <w:t xml:space="preserve"> </w:t>
      </w:r>
    </w:p>
    <w:p w:rsidR="00C362AC" w:rsidRDefault="00C362AC" w:rsidP="00C362AC">
      <w:pPr>
        <w:pStyle w:val="NoSpacing"/>
        <w:numPr>
          <w:ilvl w:val="0"/>
          <w:numId w:val="7"/>
        </w:numPr>
      </w:pPr>
      <w:r>
        <w:t xml:space="preserve">Mrs. Michelle Cornwall-Browne </w:t>
      </w:r>
    </w:p>
    <w:p w:rsidR="00C362AC" w:rsidRDefault="00C362AC" w:rsidP="00C362AC">
      <w:pPr>
        <w:pStyle w:val="NoSpacing"/>
        <w:ind w:left="360"/>
      </w:pPr>
      <w:r>
        <w:t xml:space="preserve">Guidance Officer 1 </w:t>
      </w:r>
    </w:p>
    <w:p w:rsidR="00C362AC" w:rsidRDefault="00C362AC" w:rsidP="00C362AC">
      <w:pPr>
        <w:pStyle w:val="NoSpacing"/>
        <w:ind w:left="360"/>
      </w:pPr>
      <w:r>
        <w:t>(M) +1-868-620-4508</w:t>
      </w:r>
    </w:p>
    <w:p w:rsidR="00C362AC" w:rsidRDefault="00C362AC" w:rsidP="00C362AC">
      <w:pPr>
        <w:pStyle w:val="NoSpacing"/>
      </w:pPr>
    </w:p>
    <w:p w:rsidR="00C362AC" w:rsidRDefault="008E2810" w:rsidP="00C362AC">
      <w:pPr>
        <w:pStyle w:val="NoSpacing"/>
        <w:numPr>
          <w:ilvl w:val="0"/>
          <w:numId w:val="7"/>
        </w:numPr>
      </w:pPr>
      <w:r>
        <w:t>Ms. Teresa Roberts</w:t>
      </w:r>
      <w:r w:rsidR="00C362AC">
        <w:t xml:space="preserve"> </w:t>
      </w:r>
    </w:p>
    <w:p w:rsidR="00C362AC" w:rsidRDefault="008E2810" w:rsidP="00C362AC">
      <w:pPr>
        <w:pStyle w:val="NoSpacing"/>
        <w:ind w:left="360"/>
      </w:pPr>
      <w:r>
        <w:t>Principal Primary (Ag.)</w:t>
      </w:r>
      <w:r w:rsidR="00C362AC">
        <w:t xml:space="preserve"> </w:t>
      </w:r>
    </w:p>
    <w:p w:rsidR="00C362AC" w:rsidRDefault="008E2810" w:rsidP="00C362AC">
      <w:pPr>
        <w:pStyle w:val="NoSpacing"/>
        <w:ind w:left="360"/>
      </w:pPr>
      <w:r>
        <w:t>(M) +1-868-738-1881</w:t>
      </w:r>
    </w:p>
    <w:p w:rsidR="00C362AC" w:rsidRDefault="00C362AC" w:rsidP="00C362AC">
      <w:pPr>
        <w:pStyle w:val="NoSpacing"/>
      </w:pPr>
    </w:p>
    <w:p w:rsidR="00B61471" w:rsidRPr="00C362AC" w:rsidRDefault="00B61471" w:rsidP="00C362AC">
      <w:pPr>
        <w:pStyle w:val="NoSpacing"/>
        <w:ind w:left="360"/>
      </w:pPr>
    </w:p>
    <w:sectPr w:rsidR="00B61471" w:rsidRPr="00C362AC" w:rsidSect="0004729B">
      <w:headerReference w:type="default" r:id="rId9"/>
      <w:pgSz w:w="12240" w:h="15840"/>
      <w:pgMar w:top="270" w:right="1440" w:bottom="1440" w:left="45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3949" w:rsidRDefault="001C3949" w:rsidP="0061678E">
      <w:pPr>
        <w:spacing w:after="0" w:line="240" w:lineRule="auto"/>
      </w:pPr>
      <w:r>
        <w:separator/>
      </w:r>
    </w:p>
  </w:endnote>
  <w:endnote w:type="continuationSeparator" w:id="0">
    <w:p w:rsidR="001C3949" w:rsidRDefault="001C3949" w:rsidP="006167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3949" w:rsidRDefault="001C3949" w:rsidP="0061678E">
      <w:pPr>
        <w:spacing w:after="0" w:line="240" w:lineRule="auto"/>
      </w:pPr>
      <w:r>
        <w:separator/>
      </w:r>
    </w:p>
  </w:footnote>
  <w:footnote w:type="continuationSeparator" w:id="0">
    <w:p w:rsidR="001C3949" w:rsidRDefault="001C3949" w:rsidP="006167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678E" w:rsidRPr="0061678E" w:rsidRDefault="0061678E">
    <w:pPr>
      <w:pStyle w:val="Header"/>
      <w:rPr>
        <w:rFonts w:ascii="Times New Roman" w:hAnsi="Times New Roman" w:cs="Times New Roman"/>
        <w:sz w:val="80"/>
        <w:szCs w:val="80"/>
      </w:rPr>
    </w:pPr>
    <w:r w:rsidRPr="0061678E">
      <w:rPr>
        <w:rFonts w:ascii="Times New Roman" w:hAnsi="Times New Roman" w:cs="Times New Roman"/>
        <w:noProof/>
        <w:sz w:val="80"/>
        <w:szCs w:val="8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0AC1F5" wp14:editId="6BBFABE4">
              <wp:simplePos x="0" y="0"/>
              <wp:positionH relativeFrom="column">
                <wp:posOffset>-257175</wp:posOffset>
              </wp:positionH>
              <wp:positionV relativeFrom="paragraph">
                <wp:posOffset>527685</wp:posOffset>
              </wp:positionV>
              <wp:extent cx="7705725" cy="286247"/>
              <wp:effectExtent l="0" t="0" r="28575" b="1905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05725" cy="286247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61678E" w:rsidRPr="00C67B17" w:rsidRDefault="00C67B17" w:rsidP="0061678E">
                          <w:pPr>
                            <w:rPr>
                              <w:rFonts w:cstheme="minorHAnsi"/>
                              <w:sz w:val="20"/>
                            </w:rPr>
                          </w:pPr>
                          <w:r w:rsidRPr="00C67B17">
                            <w:rPr>
                              <w:rFonts w:cstheme="minorHAnsi"/>
                              <w:sz w:val="20"/>
                            </w:rPr>
                            <w:t>LP #66 Upper ninth (9th) Avenue</w:t>
                          </w:r>
                          <w:r w:rsidR="00F73B18" w:rsidRPr="00C67B17">
                            <w:rPr>
                              <w:rFonts w:cstheme="minorHAnsi"/>
                              <w:sz w:val="20"/>
                            </w:rPr>
                            <w:t xml:space="preserve">, </w:t>
                          </w:r>
                          <w:r w:rsidR="0061678E" w:rsidRPr="00C67B17">
                            <w:rPr>
                              <w:rFonts w:cstheme="minorHAnsi"/>
                              <w:sz w:val="20"/>
                            </w:rPr>
                            <w:t xml:space="preserve">North </w:t>
                          </w:r>
                          <w:proofErr w:type="spellStart"/>
                          <w:r w:rsidR="0061678E" w:rsidRPr="00C67B17">
                            <w:rPr>
                              <w:rFonts w:cstheme="minorHAnsi"/>
                              <w:sz w:val="20"/>
                            </w:rPr>
                            <w:t>Barataria</w:t>
                          </w:r>
                          <w:proofErr w:type="spellEnd"/>
                          <w:r w:rsidR="0061678E" w:rsidRPr="00C67B17">
                            <w:rPr>
                              <w:rFonts w:cstheme="minorHAnsi"/>
                              <w:sz w:val="20"/>
                            </w:rPr>
                            <w:t xml:space="preserve"> |</w:t>
                          </w:r>
                          <w:r w:rsidR="00F323AA" w:rsidRPr="00C67B17">
                            <w:rPr>
                              <w:rFonts w:cstheme="minorHAnsi"/>
                              <w:sz w:val="20"/>
                            </w:rPr>
                            <w:t xml:space="preserve"> </w:t>
                          </w:r>
                          <w:r w:rsidR="0061678E" w:rsidRPr="00C67B17">
                            <w:rPr>
                              <w:rFonts w:cstheme="minorHAnsi"/>
                              <w:sz w:val="20"/>
                            </w:rPr>
                            <w:t>(M) 1-868-798-4403</w:t>
                          </w:r>
                          <w:r w:rsidR="00F323AA" w:rsidRPr="00C67B17">
                            <w:rPr>
                              <w:rFonts w:cstheme="minorHAnsi"/>
                              <w:sz w:val="20"/>
                            </w:rPr>
                            <w:t xml:space="preserve"> or (M) 1-868-281-7934</w:t>
                          </w:r>
                          <w:r w:rsidR="0061678E" w:rsidRPr="00C67B17">
                            <w:rPr>
                              <w:rFonts w:cstheme="minorHAnsi"/>
                              <w:sz w:val="20"/>
                            </w:rPr>
                            <w:t xml:space="preserve"> |</w:t>
                          </w:r>
                          <w:r w:rsidR="00F323AA" w:rsidRPr="00C67B17">
                            <w:rPr>
                              <w:rFonts w:cstheme="minorHAnsi"/>
                              <w:sz w:val="20"/>
                            </w:rPr>
                            <w:t xml:space="preserve"> </w:t>
                          </w:r>
                          <w:r w:rsidR="003843D7" w:rsidRPr="003843D7">
                            <w:rPr>
                              <w:rFonts w:cstheme="minorHAnsi"/>
                              <w:sz w:val="20"/>
                            </w:rPr>
                            <w:t>prince.martinjr@gm</w:t>
                          </w:r>
                          <w:r w:rsidR="003843D7">
                            <w:rPr>
                              <w:rFonts w:cstheme="minorHAnsi"/>
                              <w:sz w:val="20"/>
                            </w:rPr>
                            <w:t>ail.com | DoB</w:t>
                          </w:r>
                          <w:proofErr w:type="gramStart"/>
                          <w:r w:rsidR="003843D7">
                            <w:rPr>
                              <w:rFonts w:cstheme="minorHAnsi"/>
                              <w:sz w:val="20"/>
                            </w:rPr>
                            <w:t>:01</w:t>
                          </w:r>
                          <w:proofErr w:type="gramEnd"/>
                          <w:r w:rsidR="003843D7">
                            <w:rPr>
                              <w:rFonts w:cstheme="minorHAnsi"/>
                              <w:sz w:val="20"/>
                            </w:rPr>
                            <w:t>/11/1992  |||DoB:01/11|</w:t>
                          </w:r>
                          <w:r w:rsidR="0061678E" w:rsidRPr="00C67B17">
                            <w:rPr>
                              <w:rFonts w:cstheme="minorHAnsi"/>
                              <w:sz w:val="20"/>
                            </w:rPr>
                            <w:t>|DoB:01/11/199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0AC1F5" id="Rectangle 1" o:spid="_x0000_s1026" style="position:absolute;margin-left:-20.25pt;margin-top:41.55pt;width:606.75pt;height:2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" fillcolor="#4f81bd [3204]" strokecolor="#243f60 [1604]" strokeweight="2pt">
              <v:textbox>
                <w:txbxContent>
                  <w:p w:rsidR="0061678E" w:rsidRPr="00C67B17" w:rsidRDefault="00C67B17" w:rsidP="0061678E">
                    <w:pPr>
                      <w:rPr>
                        <w:rFonts w:cstheme="minorHAnsi"/>
                        <w:sz w:val="20"/>
                      </w:rPr>
                    </w:pPr>
                    <w:r w:rsidRPr="00C67B17">
                      <w:rPr>
                        <w:rFonts w:cstheme="minorHAnsi"/>
                        <w:sz w:val="20"/>
                      </w:rPr>
                      <w:t>LP #66 Upper ninth (9th) Avenue</w:t>
                    </w:r>
                    <w:r w:rsidR="00F73B18" w:rsidRPr="00C67B17">
                      <w:rPr>
                        <w:rFonts w:cstheme="minorHAnsi"/>
                        <w:sz w:val="20"/>
                      </w:rPr>
                      <w:t xml:space="preserve">, </w:t>
                    </w:r>
                    <w:r w:rsidR="0061678E" w:rsidRPr="00C67B17">
                      <w:rPr>
                        <w:rFonts w:cstheme="minorHAnsi"/>
                        <w:sz w:val="20"/>
                      </w:rPr>
                      <w:t xml:space="preserve">North </w:t>
                    </w:r>
                    <w:proofErr w:type="spellStart"/>
                    <w:r w:rsidR="0061678E" w:rsidRPr="00C67B17">
                      <w:rPr>
                        <w:rFonts w:cstheme="minorHAnsi"/>
                        <w:sz w:val="20"/>
                      </w:rPr>
                      <w:t>Barataria</w:t>
                    </w:r>
                    <w:proofErr w:type="spellEnd"/>
                    <w:r w:rsidR="0061678E" w:rsidRPr="00C67B17">
                      <w:rPr>
                        <w:rFonts w:cstheme="minorHAnsi"/>
                        <w:sz w:val="20"/>
                      </w:rPr>
                      <w:t xml:space="preserve"> |</w:t>
                    </w:r>
                    <w:r w:rsidR="00F323AA" w:rsidRPr="00C67B17">
                      <w:rPr>
                        <w:rFonts w:cstheme="minorHAnsi"/>
                        <w:sz w:val="20"/>
                      </w:rPr>
                      <w:t xml:space="preserve"> </w:t>
                    </w:r>
                    <w:r w:rsidR="0061678E" w:rsidRPr="00C67B17">
                      <w:rPr>
                        <w:rFonts w:cstheme="minorHAnsi"/>
                        <w:sz w:val="20"/>
                      </w:rPr>
                      <w:t>(M) 1-868-798-4403</w:t>
                    </w:r>
                    <w:r w:rsidR="00F323AA" w:rsidRPr="00C67B17">
                      <w:rPr>
                        <w:rFonts w:cstheme="minorHAnsi"/>
                        <w:sz w:val="20"/>
                      </w:rPr>
                      <w:t xml:space="preserve"> or (M) 1-868-281-7934</w:t>
                    </w:r>
                    <w:r w:rsidR="0061678E" w:rsidRPr="00C67B17">
                      <w:rPr>
                        <w:rFonts w:cstheme="minorHAnsi"/>
                        <w:sz w:val="20"/>
                      </w:rPr>
                      <w:t xml:space="preserve"> |</w:t>
                    </w:r>
                    <w:r w:rsidR="00F323AA" w:rsidRPr="00C67B17">
                      <w:rPr>
                        <w:rFonts w:cstheme="minorHAnsi"/>
                        <w:sz w:val="20"/>
                      </w:rPr>
                      <w:t xml:space="preserve"> </w:t>
                    </w:r>
                    <w:r w:rsidR="003843D7" w:rsidRPr="003843D7">
                      <w:rPr>
                        <w:rFonts w:cstheme="minorHAnsi"/>
                        <w:sz w:val="20"/>
                      </w:rPr>
                      <w:t>prince.martinjr@gm</w:t>
                    </w:r>
                    <w:r w:rsidR="003843D7">
                      <w:rPr>
                        <w:rFonts w:cstheme="minorHAnsi"/>
                        <w:sz w:val="20"/>
                      </w:rPr>
                      <w:t>ail.com | DoB</w:t>
                    </w:r>
                    <w:proofErr w:type="gramStart"/>
                    <w:r w:rsidR="003843D7">
                      <w:rPr>
                        <w:rFonts w:cstheme="minorHAnsi"/>
                        <w:sz w:val="20"/>
                      </w:rPr>
                      <w:t>:01</w:t>
                    </w:r>
                    <w:proofErr w:type="gramEnd"/>
                    <w:r w:rsidR="003843D7">
                      <w:rPr>
                        <w:rFonts w:cstheme="minorHAnsi"/>
                        <w:sz w:val="20"/>
                      </w:rPr>
                      <w:t>/11/1992  |||DoB:01/11|</w:t>
                    </w:r>
                    <w:r w:rsidR="0061678E" w:rsidRPr="00C67B17">
                      <w:rPr>
                        <w:rFonts w:cstheme="minorHAnsi"/>
                        <w:sz w:val="20"/>
                      </w:rPr>
                      <w:t>|DoB:01/11/1992</w:t>
                    </w:r>
                  </w:p>
                </w:txbxContent>
              </v:textbox>
            </v:rect>
          </w:pict>
        </mc:Fallback>
      </mc:AlternateContent>
    </w:r>
    <w:r w:rsidRPr="0061678E">
      <w:rPr>
        <w:rFonts w:ascii="Times New Roman" w:hAnsi="Times New Roman" w:cs="Times New Roman"/>
        <w:sz w:val="80"/>
        <w:szCs w:val="80"/>
      </w:rPr>
      <w:t xml:space="preserve">Ernest </w:t>
    </w:r>
    <w:r w:rsidRPr="0061678E">
      <w:rPr>
        <w:rFonts w:ascii="Times New Roman" w:hAnsi="Times New Roman" w:cs="Times New Roman"/>
        <w:color w:val="1F497D" w:themeColor="text2"/>
        <w:sz w:val="80"/>
        <w:szCs w:val="80"/>
      </w:rPr>
      <w:t>Martin</w:t>
    </w:r>
    <w:r w:rsidR="00C362AC">
      <w:rPr>
        <w:rFonts w:ascii="Times New Roman" w:hAnsi="Times New Roman" w:cs="Times New Roman"/>
        <w:color w:val="1F497D" w:themeColor="text2"/>
        <w:sz w:val="80"/>
        <w:szCs w:val="80"/>
      </w:rPr>
      <w:t xml:space="preserve"> Jr.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1678E" w:rsidRPr="0061678E" w:rsidRDefault="0061678E">
    <w:pPr>
      <w:pStyle w:val="Header"/>
      <w:rPr>
        <w:rFonts w:ascii="Times New Roman" w:hAnsi="Times New Roman" w:cs="Times New Roman"/>
        <w:sz w:val="80"/>
        <w:szCs w:val="8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054962"/>
    <w:multiLevelType w:val="hybridMultilevel"/>
    <w:tmpl w:val="56DC99BC"/>
    <w:lvl w:ilvl="0" w:tplc="596CDC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u w:color="1F497D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DD1B8B"/>
    <w:multiLevelType w:val="hybridMultilevel"/>
    <w:tmpl w:val="BB46E22C"/>
    <w:lvl w:ilvl="0" w:tplc="596CDC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u w:color="1F497D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976433"/>
    <w:multiLevelType w:val="hybridMultilevel"/>
    <w:tmpl w:val="5FA6FA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u w:color="1F497D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F949BE"/>
    <w:multiLevelType w:val="hybridMultilevel"/>
    <w:tmpl w:val="96C48B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3A7257"/>
    <w:multiLevelType w:val="hybridMultilevel"/>
    <w:tmpl w:val="AC8016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192FDD"/>
    <w:multiLevelType w:val="hybridMultilevel"/>
    <w:tmpl w:val="F0163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654B82"/>
    <w:multiLevelType w:val="hybridMultilevel"/>
    <w:tmpl w:val="1AE052FE"/>
    <w:lvl w:ilvl="0" w:tplc="596CDC7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u w:color="1F497D" w:themeColor="text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rWwNLQEsk2NzJR0lIJTi4sz8/NACixqARHAwx0sAAAA"/>
  </w:docVars>
  <w:rsids>
    <w:rsidRoot w:val="0061678E"/>
    <w:rsid w:val="0004729B"/>
    <w:rsid w:val="000B2D41"/>
    <w:rsid w:val="000D4F0C"/>
    <w:rsid w:val="000F46BB"/>
    <w:rsid w:val="0014193E"/>
    <w:rsid w:val="001648BE"/>
    <w:rsid w:val="001A310F"/>
    <w:rsid w:val="001B165F"/>
    <w:rsid w:val="001C3949"/>
    <w:rsid w:val="001F2E36"/>
    <w:rsid w:val="00205E1C"/>
    <w:rsid w:val="002258E6"/>
    <w:rsid w:val="002360E0"/>
    <w:rsid w:val="002645C7"/>
    <w:rsid w:val="002E3917"/>
    <w:rsid w:val="00313E48"/>
    <w:rsid w:val="003843D7"/>
    <w:rsid w:val="003A6253"/>
    <w:rsid w:val="003D2300"/>
    <w:rsid w:val="003D73A0"/>
    <w:rsid w:val="004043F9"/>
    <w:rsid w:val="004146DA"/>
    <w:rsid w:val="004342F1"/>
    <w:rsid w:val="00445D79"/>
    <w:rsid w:val="00454354"/>
    <w:rsid w:val="004654A5"/>
    <w:rsid w:val="004B1FCF"/>
    <w:rsid w:val="004D2CEA"/>
    <w:rsid w:val="0051219D"/>
    <w:rsid w:val="005B2FD8"/>
    <w:rsid w:val="005C5C6C"/>
    <w:rsid w:val="0061678E"/>
    <w:rsid w:val="00682769"/>
    <w:rsid w:val="006834F9"/>
    <w:rsid w:val="006B2D76"/>
    <w:rsid w:val="00770FAA"/>
    <w:rsid w:val="008342D4"/>
    <w:rsid w:val="008405B6"/>
    <w:rsid w:val="00892E0F"/>
    <w:rsid w:val="008E2810"/>
    <w:rsid w:val="00917719"/>
    <w:rsid w:val="00952D72"/>
    <w:rsid w:val="00A21571"/>
    <w:rsid w:val="00AD3385"/>
    <w:rsid w:val="00AF7496"/>
    <w:rsid w:val="00B049B0"/>
    <w:rsid w:val="00B36EDB"/>
    <w:rsid w:val="00B45B4E"/>
    <w:rsid w:val="00B61471"/>
    <w:rsid w:val="00BA419B"/>
    <w:rsid w:val="00BF2FA4"/>
    <w:rsid w:val="00C163B3"/>
    <w:rsid w:val="00C362AC"/>
    <w:rsid w:val="00C551EA"/>
    <w:rsid w:val="00C67B17"/>
    <w:rsid w:val="00C9642D"/>
    <w:rsid w:val="00CA48B6"/>
    <w:rsid w:val="00CD274E"/>
    <w:rsid w:val="00CD4772"/>
    <w:rsid w:val="00CF3803"/>
    <w:rsid w:val="00D25F2E"/>
    <w:rsid w:val="00D6794A"/>
    <w:rsid w:val="00D75A93"/>
    <w:rsid w:val="00D85154"/>
    <w:rsid w:val="00DB279C"/>
    <w:rsid w:val="00DC6811"/>
    <w:rsid w:val="00F27F55"/>
    <w:rsid w:val="00F323AA"/>
    <w:rsid w:val="00F52514"/>
    <w:rsid w:val="00F73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6642D19-3E74-48A5-A56F-5E03E31DC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67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678E"/>
  </w:style>
  <w:style w:type="paragraph" w:styleId="Footer">
    <w:name w:val="footer"/>
    <w:basedOn w:val="Normal"/>
    <w:link w:val="FooterChar"/>
    <w:uiPriority w:val="99"/>
    <w:unhideWhenUsed/>
    <w:rsid w:val="006167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678E"/>
  </w:style>
  <w:style w:type="paragraph" w:styleId="NoSpacing">
    <w:name w:val="No Spacing"/>
    <w:uiPriority w:val="1"/>
    <w:qFormat/>
    <w:rsid w:val="0061678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67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7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13E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43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56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FEAE16-4DAE-49A6-B9F6-D4EA883A7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neest Martin Jr.</dc:creator>
  <cp:lastModifiedBy>Ernest Martin</cp:lastModifiedBy>
  <cp:revision>5</cp:revision>
  <cp:lastPrinted>2017-04-03T11:52:00Z</cp:lastPrinted>
  <dcterms:created xsi:type="dcterms:W3CDTF">2017-03-21T12:19:00Z</dcterms:created>
  <dcterms:modified xsi:type="dcterms:W3CDTF">2017-04-03T20:01:00Z</dcterms:modified>
</cp:coreProperties>
</file>